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70A" w:rsidRPr="00563D37" w:rsidRDefault="00DC4CB5" w:rsidP="00AD670A">
      <w:pPr>
        <w:pStyle w:val="Title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2022-23</w:t>
      </w:r>
      <w:r w:rsidR="00AD670A" w:rsidRPr="00563D37">
        <w:rPr>
          <w:rFonts w:ascii="Calibri" w:hAnsi="Calibri" w:cs="Calibri"/>
        </w:rPr>
        <w:t xml:space="preserve"> Oregon Title I-A Schools</w:t>
      </w:r>
    </w:p>
    <w:p w:rsidR="00AD670A" w:rsidRDefault="00752E64" w:rsidP="00AD670A">
      <w:r>
        <w:t>This list reflects all Oregon public schools that received</w:t>
      </w:r>
      <w:r w:rsidR="00DC4CB5">
        <w:t xml:space="preserve"> Title I-A funds during the 2022-23</w:t>
      </w:r>
      <w:r>
        <w:t xml:space="preserve"> school year.  Oregon School Districts determine which schools to fund with Title I-A, according to specific requirements in the Every Student Succeeds Act.</w:t>
      </w:r>
      <w:r w:rsidR="00FF1465">
        <w:t xml:space="preserve"> More information can be found on the </w:t>
      </w:r>
      <w:hyperlink r:id="rId9" w:history="1">
        <w:r w:rsidR="00FF1465" w:rsidRPr="00FF1465">
          <w:rPr>
            <w:rStyle w:val="Hyperlink"/>
          </w:rPr>
          <w:t>Rank and Se</w:t>
        </w:r>
        <w:r w:rsidR="00FF1465" w:rsidRPr="00FF1465">
          <w:rPr>
            <w:rStyle w:val="Hyperlink"/>
          </w:rPr>
          <w:t>r</w:t>
        </w:r>
        <w:r w:rsidR="00FF1465" w:rsidRPr="00FF1465">
          <w:rPr>
            <w:rStyle w:val="Hyperlink"/>
          </w:rPr>
          <w:t>ve Brief</w:t>
        </w:r>
      </w:hyperlink>
      <w:r w:rsidR="00FF1465">
        <w:t xml:space="preserve"> on the ODE website.</w:t>
      </w:r>
      <w:r w:rsidR="00DC4CB5">
        <w:t xml:space="preserve"> Title </w:t>
      </w:r>
      <w:proofErr w:type="gramStart"/>
      <w:r w:rsidR="00DC4CB5">
        <w:t>I-</w:t>
      </w:r>
      <w:proofErr w:type="gramEnd"/>
      <w:r w:rsidR="00DC4CB5">
        <w:t>A schools are designated as either School-Wide Programs (SWP) or Targeted Assistance Programs (TAS)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  <w:tblCaption w:val="2022-2023 Title I-A Schools in Oregon"/>
      </w:tblPr>
      <w:tblGrid>
        <w:gridCol w:w="985"/>
        <w:gridCol w:w="2682"/>
        <w:gridCol w:w="852"/>
        <w:gridCol w:w="3979"/>
        <w:gridCol w:w="852"/>
      </w:tblGrid>
      <w:tr w:rsidR="00DC4CB5" w:rsidRPr="00DC4CB5" w:rsidTr="003B35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Align w:val="center"/>
            <w:hideMark/>
          </w:tcPr>
          <w:p w:rsidR="00DC4CB5" w:rsidRPr="00DC4CB5" w:rsidRDefault="00DC4CB5" w:rsidP="00DC4CB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District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n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ID</w:t>
            </w:r>
          </w:p>
        </w:tc>
        <w:tc>
          <w:tcPr>
            <w:tcW w:w="2682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istrict</w:t>
            </w:r>
          </w:p>
        </w:tc>
        <w:tc>
          <w:tcPr>
            <w:tcW w:w="852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School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n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ID</w:t>
            </w:r>
          </w:p>
        </w:tc>
        <w:tc>
          <w:tcPr>
            <w:tcW w:w="3979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hool</w:t>
            </w:r>
          </w:p>
        </w:tc>
        <w:tc>
          <w:tcPr>
            <w:tcW w:w="852" w:type="dxa"/>
            <w:vAlign w:val="center"/>
            <w:hideMark/>
          </w:tcPr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Title </w:t>
            </w:r>
          </w:p>
          <w:p w:rsidR="00DC4CB5" w:rsidRPr="00DC4CB5" w:rsidRDefault="00DC4CB5" w:rsidP="00DC4C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-A Statu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sea SD 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sea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mity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0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m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1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nnex SD 2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nnex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rlington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rlington Community Charte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hland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RAILS Outdoo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hland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lk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hland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Bellview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hland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elma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toria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to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toria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wis &amp; Cl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thena-Weston SD 29R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then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ker SD 5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0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ker Early Learning Cente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ker SD 5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Baker Intermediat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ker SD 5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rooklyn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ndon SD 5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cean Cres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nks SD 1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nk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lliam Walk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enwa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Kin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rne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Vos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 Acre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hehalem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ir Grov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Ka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oha-Huber Park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Kinnama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azelda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aleigh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Elmonic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aleigh Hill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verto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Rosland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4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2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Ensworth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unip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4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ar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2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stside Village Magnet School at Kings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0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k Meado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ckingham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onderos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 Rai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nd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Pi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Administrativ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 E Jewe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airfiel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alabo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anebo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ear Lak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rving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6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airie Mountain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thel SD 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2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adow View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Blachly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9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0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riangle Lake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rookings-Harbor SD 17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Kalmiopsis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tte Falls SD 9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tte Falls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nby SD 8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0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Tro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nby SD 8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nigh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nby SD 8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scade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umsvil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scade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urn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trick Lync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adows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owell Butte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Parkla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leasant Val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tler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Curry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ley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Linn SD 55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1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Lin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8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tri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8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8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wet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8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Sams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Val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8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chard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Point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71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gue Primar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SD 1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9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ndependenc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SD 1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sh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SD 1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9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nmout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SD 1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0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lmadg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atskanie SD 6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atskani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lton SD 5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l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ndon SD 25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nd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os Ba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di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os Ba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9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sid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os Ba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9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nset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os Ba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9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illicom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quille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School of Early Learning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quille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quille Valley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bett SD 3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9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bett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vallis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rfiel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vallis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titia Carson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vallis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rvallis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t Vie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ve SD 1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3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ve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ok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30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arnes Butt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ok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oked Ri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ok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2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ok County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ow-Applegate-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oran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6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pplegat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ulver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ul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ulver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9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ulver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llas SD 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y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llas SD 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dale Heigh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llas SD 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6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uckiamut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Valley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llas SD 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hitwort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l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West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Powellhur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rl Boyle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herry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entura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ilbert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ilbert Heigh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nlo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2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n Russell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8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loyd Light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d Douglas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8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Alice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Ot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y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1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yton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1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ayvil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16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ayvil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1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4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ys Creek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nchest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6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e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ir Grov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Sunnyslop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ullerton IV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seph Lan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hn C Fremont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2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ufu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2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0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ufu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ids Unlimited Academy White Cit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ble Ro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Ro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Lake Creek Learning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tr</w:t>
            </w:r>
            <w:proofErr w:type="spellEnd"/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ady Cov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URCEO-Upper Rogue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t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for Ed Opportunitie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gle Point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2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hite Mountain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cho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3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cho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gin SD 2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8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ella Mayfiel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kton SD 3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0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kton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2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nterprise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nterpris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stacada SD 10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 Mi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stacada SD 10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ackamas Ri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Ã©sa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hÃ¡vez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war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cCornack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5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ertha Hol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1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di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3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illagillespi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 Roa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Awbrey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amil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dam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mas Ridge Commun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3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win Oak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ugene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2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illag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alls City SD 5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alls C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ern Ridge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mir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ern Ridge SD 2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Venet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ossil SD 2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ossil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ston SD 51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9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s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8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80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rvais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ladstone SD 11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John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ette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lide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8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l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s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s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len Da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ghla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s Pas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Taken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nris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verl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fayett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eriwink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ngen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Shor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alapooi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ater Albany Public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bany Options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3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 Gresham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ghla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Gresham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gan Cedar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sham-Barlow SD 1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3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ollyda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1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ney County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nry L Slat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1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ney Coun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an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2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ney County Union High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ane Union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1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per SD 6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per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risburg SD 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risburg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rmis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st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rmis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nse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rmis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cky Heigh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rmis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ghland Hill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ermiston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2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esert Vie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edvil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4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Stree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 L Henr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tch Haze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1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 Verne McKinn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ooberry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sboro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4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ree Orchard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od River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scade Locks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od River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d Val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od River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da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od River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yEa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untington SD 16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untington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mble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1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mble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6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9J On-Lin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rm Springs K-8 Academ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etolius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dras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2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ff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SD 50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7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County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4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SD 1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2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well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5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well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hn Day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umbol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rdan Valley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rdan Val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rdan Valley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ckvil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seph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8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seph Charte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unction City SD 6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9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ure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unction City SD 6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Oakle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earn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hiloqui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onanz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rri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ast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eter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ali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ilchris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ergu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eno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earhar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Falls City School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l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Falls City School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seph Cong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Falls City School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elica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lamath Falls City School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osevel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6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Knapp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da Lahti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 Grand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6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en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 Grand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 Grande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6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sland C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ke County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remont/Ha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ke County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ni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ke Oswego SD 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 Grov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ke Oswego SD 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8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 Creek Elementar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0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view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een Acres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scades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0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one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milton Creek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banon Community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acomb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Oceanlak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1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Yaquina Vie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2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restview Heights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1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oledo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etz Valley Schools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m Cas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f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City Career Tech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1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ong Creek SD 1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ong Creek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owell SD 7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9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und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Kenzie SD 6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9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Kenzie River 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Minnville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6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Sue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Buel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Minnville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wb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Minnville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78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Grandhave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Minnville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2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lumbu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Minnville SD 4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asche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ids Unlimited Academ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ack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shing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osevel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effer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l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war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 Grov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1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enned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2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cLoughli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dford SD 549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Medford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ton-Freewater Unified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3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Gib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Olinge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ton-Freewater Unified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5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ral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ton-Freewater Unified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erndale Elementar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tchell SD 5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0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tchell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lalla River SD 3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lall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nroe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2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nroe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1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nument SD 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nument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rrow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81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 C Hough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rrow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81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m Boardma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rrow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4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rrigo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rrow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ndy Ri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t Angel SD 9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St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arys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Public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yrtle Point SD 4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1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yrtle Crest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9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ah-Kah-Nie SD 5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ribaldi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ah-Kah-Nie SD 5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2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halem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Nestucc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Valley SD 10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Nestucc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K8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wberg SD 2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1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dward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ewberg SD 2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34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an Austi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Bend SD 1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Ba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Bend SD 1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0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llcres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hitcomb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4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 Grov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ewelling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s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Bilquis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7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Ardenwald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Clackamas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0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waukie El Puente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Douglas SD 2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Dougla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6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Lake SD 1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Lak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Marion SD 1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Marion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Marion SD 1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2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Marion Intermediat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Powder SD 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Powder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Santiam SD 2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8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ay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Santiam SD 2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ri-Lin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413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Wasco County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henowith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413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Wasco County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ry Hollo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413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Wasco County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lonel Wrigh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413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Wasco County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osier 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land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6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la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land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ncoln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ridge SD 7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0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ridg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iro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ike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one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amed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y Rober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our Rivers 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SD 8C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9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ntario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City SD 6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lcomb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City SD 6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ndy Lan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City SD 6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ffney Lan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Trail SD 4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ndy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192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Trail SD 4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aa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Trail SD 4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Firwood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egon Trail SD 4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lche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rose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2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a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rose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2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usse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rose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escot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krose SD 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2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cramento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endleton SD 1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28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Pendleton Early Learning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tr</w:t>
            </w:r>
            <w:proofErr w:type="spellEnd"/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Perryda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2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Perryda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ilomath SD 1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emens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0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ilomath SD 1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ilomat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oenix-Talent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oenix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oenix-Talent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rchard Hi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3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hoenix-Talent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len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lot Rock SD 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2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lot Ro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8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ne Eagle SD 6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ine Eagle Charte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leasant Hill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leasant Hi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Port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Orford-Langlois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2C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2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rift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6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owers SD 3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1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ower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airie City SD 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airie C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ospect SD 5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rospect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ainier SD 1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udson P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 A Lync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2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ern Patri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0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ugh Hartman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5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ohn Tuc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2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om McCal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6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errebonne 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dmond SD 2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g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edsport SD 10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edsport Community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Glenfai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ld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avi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t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ish Pond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airvie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4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rgaret Scot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5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lke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82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ckwood Preparatory Academ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6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oodla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routda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eetbria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auto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B Le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SD 7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eynolds Learning Academ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ddle SD 7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0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dd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8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dale SD 5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98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verdale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gue River SD 3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gue Ri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gue River SD 3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Valley Academ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5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chmo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llma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ov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ighlan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sh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dd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ot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5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yesvil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ill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shing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yr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havez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Yoshikai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Sweg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2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ubur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our Corner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amb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enned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nglewoo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6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Harrit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Keiz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3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righ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umming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 Communi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ldo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rrish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3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uck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ephens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3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Claggett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Creek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sli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9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berts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North Salem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lem-Keizer SD 2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7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Kay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ntiam Canyon SD 129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8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antiam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appoose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5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rant Wat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appoose SD 1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tto Peterse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cio SD 9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easide SD 1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5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Pacific Ridge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eridan SD 4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Faulconer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>-Chapman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erman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erman Count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herwood SD 88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9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wks View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 Falls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1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rk Twain Element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 Falls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1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obert Fros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 Falls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utte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3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 Falls SD 4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1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lverton Middl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7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sters SD 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ster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uslaw SD 9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0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usla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9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uslaw SD 9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0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iuslaw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Lane SD 45J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7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ohemi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Lane SD 45J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7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rris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Lane SD 45J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7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Doren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Lane SD 45J3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ondon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Umpqua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9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ri C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Umpqua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9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yrtle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Umpqua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8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anyonville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2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Wasco County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0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upi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ay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40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ay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ateways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p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wo Rivers Dos Rio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Guy Le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entennia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lizabeth Pag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mlin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5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Riverbend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t Vern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4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ouglas Garden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Ridgeview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Yoland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altervil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8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pringfield SD 1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urs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AS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19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 Helens SD 50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56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ewis &amp; Clar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 Helens SD 50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7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olumbia Ci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8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 Helens SD 50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8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Brid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4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 Paul SD 4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7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 Paul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9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anfield SD 6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6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tanfiel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therlin SD 13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2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West Sutherlin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Intermed</w:t>
            </w:r>
            <w:proofErr w:type="spellEnd"/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therlin SD 13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 Sutherlin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eet Home SD 5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6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Fost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eet Home SD 5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6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Oak Heigh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eet Home SD 5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6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awthorn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eet Home SD 5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66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Holle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82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unny Wolf Charter School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vergree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lliam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Fruitdal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 xml:space="preserve">Ft </w:t>
            </w: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Vannoy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Madron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anzanit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0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Applegat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4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orna Byrn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hree Rivers/Josephine County SD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4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Illinois Valley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3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James Temple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3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urham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40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etzger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4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ualati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35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ridgepor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13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harles F Tigard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4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gard-Tualatin SD 2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6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Deer Creek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llamook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Libert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llamook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outh Prairi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Tillamook SD 9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1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East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matilla SD 6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Clara Brownell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lastRenderedPageBreak/>
              <w:t>220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matilla SD 6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Nary Heights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04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matilla SD 6R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3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matilla High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13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nion SD 5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7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Uni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1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ale SD 8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0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ale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1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ale SD 8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70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illowcreek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11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ale SD 84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35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Vale Middl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4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Vernoni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47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77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Vernoni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20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llowa SD 1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088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llowa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36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rrenton-Hammond SD 30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arrenton Grade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st Linn-Wilsonville SD 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91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oones Ferry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st Linn-Wilsonville SD 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72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Boeckman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Creek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2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est Linn-Wilsonville SD 3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5056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Lowrie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Primary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5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illamin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30J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2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Willamin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nston-Dillard SD 11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624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Brockway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002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Winston-Dillard SD 116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311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McGover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2251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Yamhill-Carlton SD 1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1213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Yamhill Carlton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  <w:tr w:rsidR="00DC4CB5" w:rsidRPr="00DC4CB5" w:rsidTr="00F05D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noWrap/>
            <w:hideMark/>
          </w:tcPr>
          <w:p w:rsidR="00DC4CB5" w:rsidRPr="00DC4CB5" w:rsidRDefault="00DC4CB5" w:rsidP="00DC4CB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DC4CB5">
              <w:rPr>
                <w:rFonts w:ascii="Calibri" w:hAnsi="Calibri" w:cs="Calibri"/>
                <w:b w:val="0"/>
                <w:sz w:val="22"/>
                <w:szCs w:val="22"/>
              </w:rPr>
              <w:t>1997</w:t>
            </w:r>
          </w:p>
        </w:tc>
        <w:tc>
          <w:tcPr>
            <w:tcW w:w="268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Yoncall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SD 32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 w:rsidP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299</w:t>
            </w:r>
          </w:p>
        </w:tc>
        <w:tc>
          <w:tcPr>
            <w:tcW w:w="3979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DC4CB5">
              <w:rPr>
                <w:rFonts w:ascii="Calibri" w:hAnsi="Calibri" w:cs="Calibri"/>
                <w:sz w:val="22"/>
                <w:szCs w:val="22"/>
              </w:rPr>
              <w:t>Yoncalla</w:t>
            </w:r>
            <w:proofErr w:type="spellEnd"/>
            <w:r w:rsidRPr="00DC4CB5">
              <w:rPr>
                <w:rFonts w:ascii="Calibri" w:hAnsi="Calibri" w:cs="Calibri"/>
                <w:sz w:val="22"/>
                <w:szCs w:val="22"/>
              </w:rPr>
              <w:t xml:space="preserve"> Elem</w:t>
            </w:r>
          </w:p>
        </w:tc>
        <w:tc>
          <w:tcPr>
            <w:tcW w:w="852" w:type="dxa"/>
            <w:noWrap/>
            <w:hideMark/>
          </w:tcPr>
          <w:p w:rsidR="00DC4CB5" w:rsidRPr="00DC4CB5" w:rsidRDefault="00DC4C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C4CB5">
              <w:rPr>
                <w:rFonts w:ascii="Calibri" w:hAnsi="Calibri" w:cs="Calibri"/>
                <w:sz w:val="22"/>
                <w:szCs w:val="22"/>
              </w:rPr>
              <w:t>SWP</w:t>
            </w:r>
          </w:p>
        </w:tc>
      </w:tr>
    </w:tbl>
    <w:p w:rsidR="00DC4CB5" w:rsidRPr="00AD670A" w:rsidRDefault="00DC4CB5" w:rsidP="00AD670A"/>
    <w:sectPr w:rsidR="00DC4CB5" w:rsidRPr="00AD670A" w:rsidSect="002D01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360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E3F" w:rsidRDefault="00776E3F" w:rsidP="00AD670A">
      <w:pPr>
        <w:spacing w:after="0"/>
      </w:pPr>
      <w:r>
        <w:separator/>
      </w:r>
    </w:p>
  </w:endnote>
  <w:endnote w:type="continuationSeparator" w:id="0">
    <w:p w:rsidR="00776E3F" w:rsidRDefault="00776E3F" w:rsidP="00AD67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25A2" w:rsidRDefault="00DF25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9339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2403" w:rsidRDefault="00DC4CB5">
        <w:pPr>
          <w:pStyle w:val="Footer"/>
          <w:jc w:val="right"/>
        </w:pPr>
        <w:r>
          <w:rPr>
            <w:rFonts w:ascii="Calibri" w:hAnsi="Calibri" w:cs="Calibri"/>
          </w:rPr>
          <w:t>2022-23</w:t>
        </w:r>
        <w:r w:rsidR="00A52403" w:rsidRPr="00563D37">
          <w:rPr>
            <w:rFonts w:ascii="Calibri" w:hAnsi="Calibri" w:cs="Calibri"/>
          </w:rPr>
          <w:t xml:space="preserve"> Oregon Title I-A Schools</w:t>
        </w:r>
        <w:r w:rsidR="00A52403">
          <w:t xml:space="preserve"> | </w:t>
        </w:r>
        <w:r w:rsidR="00A52403">
          <w:fldChar w:fldCharType="begin"/>
        </w:r>
        <w:r w:rsidR="00A52403">
          <w:instrText xml:space="preserve"> PAGE   \* MERGEFORMAT </w:instrText>
        </w:r>
        <w:r w:rsidR="00A52403">
          <w:fldChar w:fldCharType="separate"/>
        </w:r>
        <w:r w:rsidR="00DF25A2">
          <w:rPr>
            <w:noProof/>
          </w:rPr>
          <w:t>1</w:t>
        </w:r>
        <w:r w:rsidR="00A52403">
          <w:rPr>
            <w:noProof/>
          </w:rPr>
          <w:fldChar w:fldCharType="end"/>
        </w:r>
      </w:p>
    </w:sdtContent>
  </w:sdt>
  <w:p w:rsidR="00563D37" w:rsidRDefault="00563D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25A2" w:rsidRDefault="00DF25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E3F" w:rsidRDefault="00776E3F" w:rsidP="00AD670A">
      <w:pPr>
        <w:spacing w:after="0"/>
      </w:pPr>
      <w:r>
        <w:separator/>
      </w:r>
    </w:p>
  </w:footnote>
  <w:footnote w:type="continuationSeparator" w:id="0">
    <w:p w:rsidR="00776E3F" w:rsidRDefault="00776E3F" w:rsidP="00AD67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25A2" w:rsidRDefault="00DF25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3D37" w:rsidRDefault="002D0193" w:rsidP="00563D37">
    <w:pPr>
      <w:pStyle w:val="Header"/>
      <w:tabs>
        <w:tab w:val="clear" w:pos="9360"/>
      </w:tabs>
      <w:ind w:left="7560" w:right="-360"/>
    </w:pPr>
    <w:bookmarkStart w:id="0" w:name="_GoBack"/>
    <w:r>
      <w:rPr>
        <w:noProof/>
      </w:rPr>
      <w:drawing>
        <wp:inline distT="0" distB="0" distL="0" distR="0" wp14:anchorId="2524DD06">
          <wp:extent cx="1254830" cy="624201"/>
          <wp:effectExtent l="0" t="0" r="2540" b="5080"/>
          <wp:docPr id="14" name="Picture 14" title="Oregond Department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100" cy="62483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25A2" w:rsidRDefault="00DF25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c1NjIwsAQCcyUdpeDU4uLM/DyQAsNaAMnJwRAsAAAA"/>
  </w:docVars>
  <w:rsids>
    <w:rsidRoot w:val="00AD670A"/>
    <w:rsid w:val="0009345E"/>
    <w:rsid w:val="000C14A2"/>
    <w:rsid w:val="000D36B7"/>
    <w:rsid w:val="000E7BC7"/>
    <w:rsid w:val="00187FD9"/>
    <w:rsid w:val="0022037B"/>
    <w:rsid w:val="00223DAF"/>
    <w:rsid w:val="00295954"/>
    <w:rsid w:val="002D0193"/>
    <w:rsid w:val="002D37BB"/>
    <w:rsid w:val="00300E2F"/>
    <w:rsid w:val="003367CC"/>
    <w:rsid w:val="00346621"/>
    <w:rsid w:val="0038567A"/>
    <w:rsid w:val="003A5E26"/>
    <w:rsid w:val="003B3568"/>
    <w:rsid w:val="003E5AD4"/>
    <w:rsid w:val="003F6983"/>
    <w:rsid w:val="004024D8"/>
    <w:rsid w:val="004159AA"/>
    <w:rsid w:val="004169B0"/>
    <w:rsid w:val="00465BAE"/>
    <w:rsid w:val="004B38C1"/>
    <w:rsid w:val="005110C4"/>
    <w:rsid w:val="00563D37"/>
    <w:rsid w:val="00617A1A"/>
    <w:rsid w:val="006F0285"/>
    <w:rsid w:val="00712E0C"/>
    <w:rsid w:val="00752E64"/>
    <w:rsid w:val="00776E3F"/>
    <w:rsid w:val="00983B87"/>
    <w:rsid w:val="00A00D35"/>
    <w:rsid w:val="00A1287D"/>
    <w:rsid w:val="00A52403"/>
    <w:rsid w:val="00AB351A"/>
    <w:rsid w:val="00AD1307"/>
    <w:rsid w:val="00AD670A"/>
    <w:rsid w:val="00B00F77"/>
    <w:rsid w:val="00B01343"/>
    <w:rsid w:val="00B04F92"/>
    <w:rsid w:val="00B3764B"/>
    <w:rsid w:val="00B56B6A"/>
    <w:rsid w:val="00C26B6D"/>
    <w:rsid w:val="00CB1057"/>
    <w:rsid w:val="00CB56F4"/>
    <w:rsid w:val="00DC4CB5"/>
    <w:rsid w:val="00DD212E"/>
    <w:rsid w:val="00DF25A2"/>
    <w:rsid w:val="00E13D62"/>
    <w:rsid w:val="00E70EDF"/>
    <w:rsid w:val="00E73AC0"/>
    <w:rsid w:val="00F05D96"/>
    <w:rsid w:val="00FD0BDE"/>
    <w:rsid w:val="00FF1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D2C95"/>
  <w15:chartTrackingRefBased/>
  <w15:docId w15:val="{3337664D-8257-49D2-9347-4BF78365F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670A"/>
  </w:style>
  <w:style w:type="paragraph" w:styleId="Footer">
    <w:name w:val="footer"/>
    <w:basedOn w:val="Normal"/>
    <w:link w:val="FooterChar"/>
    <w:uiPriority w:val="99"/>
    <w:unhideWhenUsed/>
    <w:rsid w:val="00AD67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670A"/>
  </w:style>
  <w:style w:type="paragraph" w:styleId="Title">
    <w:name w:val="Title"/>
    <w:basedOn w:val="Normal"/>
    <w:next w:val="Normal"/>
    <w:link w:val="TitleChar"/>
    <w:uiPriority w:val="10"/>
    <w:qFormat/>
    <w:rsid w:val="00AD670A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67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52E6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2E64"/>
    <w:rPr>
      <w:color w:val="954F72"/>
      <w:u w:val="single"/>
    </w:rPr>
  </w:style>
  <w:style w:type="paragraph" w:customStyle="1" w:styleId="msonormal0">
    <w:name w:val="msonormal"/>
    <w:basedOn w:val="Normal"/>
    <w:rsid w:val="00752E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99CC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6">
    <w:name w:val="xl66"/>
    <w:basedOn w:val="Normal"/>
    <w:rsid w:val="00752E64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DC4C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7">
    <w:name w:val="xl67"/>
    <w:basedOn w:val="Normal"/>
    <w:rsid w:val="00DC4CB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4-Accent1">
    <w:name w:val="Grid Table 4 Accent 1"/>
    <w:basedOn w:val="TableNormal"/>
    <w:uiPriority w:val="49"/>
    <w:rsid w:val="00DC4CB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oregon.gov/ode/schools-and-districts/grants/ESEA/Documents/RANK%20AND%20SERVE.pdf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stimated_x0020_Creation_x0020_Date xmlns="d8b1ca5f-fa87-4d34-92e4-f61eb50f411a" xsi:nil="true"/>
    <Remediation_x0020_Date xmlns="d8b1ca5f-fa87-4d34-92e4-f61eb50f411a">2022-05-19T07:00:00+00:00</Remediation_x0020_Date>
    <PublishingExpirationDate xmlns="http://schemas.microsoft.com/sharepoint/v3" xsi:nil="true"/>
    <PublishingStartDate xmlns="http://schemas.microsoft.com/sharepoint/v3" xsi:nil="true"/>
    <Priority xmlns="d8b1ca5f-fa87-4d34-92e4-f61eb50f411a">New</Priorit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196C7C289ABA4D9FDD1361C84C4FA1" ma:contentTypeVersion="7" ma:contentTypeDescription="Create a new document." ma:contentTypeScope="" ma:versionID="94287f402a7a78d13a274b65a129b7fb">
  <xsd:schema xmlns:xsd="http://www.w3.org/2001/XMLSchema" xmlns:xs="http://www.w3.org/2001/XMLSchema" xmlns:p="http://schemas.microsoft.com/office/2006/metadata/properties" xmlns:ns1="http://schemas.microsoft.com/sharepoint/v3" xmlns:ns2="d8b1ca5f-fa87-4d34-92e4-f61eb50f411a" xmlns:ns3="54031767-dd6d-417c-ab73-583408f47564" targetNamespace="http://schemas.microsoft.com/office/2006/metadata/properties" ma:root="true" ma:fieldsID="c2c7294862d16225918a2d29babeedfb" ns1:_="" ns2:_="" ns3:_="">
    <xsd:import namespace="http://schemas.microsoft.com/sharepoint/v3"/>
    <xsd:import namespace="d8b1ca5f-fa87-4d34-92e4-f61eb50f411a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1ca5f-fa87-4d34-92e4-f61eb50f411a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0D6F7C-AFF0-485A-B224-77437E56859B}">
  <ds:schemaRefs>
    <ds:schemaRef ds:uri="http://schemas.microsoft.com/office/2006/metadata/properties"/>
    <ds:schemaRef ds:uri="http://schemas.microsoft.com/office/infopath/2007/PartnerControls"/>
    <ds:schemaRef ds:uri="d8b1ca5f-fa87-4d34-92e4-f61eb50f411a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BA812DA-1F7A-425F-A0E4-0ED2B3269F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6A1D83-CFAA-478B-9750-11D063F3B1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8b1ca5f-fa87-4d34-92e4-f61eb50f411a"/>
    <ds:schemaRef ds:uri="54031767-dd6d-417c-ab73-583408f47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3795</Words>
  <Characters>21632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-22 Oregon Title I-A Schools</vt:lpstr>
    </vt:vector>
  </TitlesOfParts>
  <Company>Oregon Department of Education</Company>
  <LinksUpToDate>false</LinksUpToDate>
  <CharactersWithSpaces>2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Oregon Title I-A Schools</dc:title>
  <dc:subject/>
  <dc:creator>ENGBERG Jennifer * ODE</dc:creator>
  <cp:keywords/>
  <dc:description/>
  <cp:lastModifiedBy>WALKER Kyle * ODE</cp:lastModifiedBy>
  <cp:revision>7</cp:revision>
  <dcterms:created xsi:type="dcterms:W3CDTF">2023-02-15T22:22:00Z</dcterms:created>
  <dcterms:modified xsi:type="dcterms:W3CDTF">2023-02-15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196C7C289ABA4D9FDD1361C84C4FA1</vt:lpwstr>
  </property>
</Properties>
</file>